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Плато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63680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68766" cy="279132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822256" cy="278170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9706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062888" cy="444687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111014" cy="479338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8594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93894" cy="354209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ксим Платонов</dc:creator>
  <dc:language>ru-RU</dc:language>
  <cp:keywords/>
  <dcterms:created xsi:type="dcterms:W3CDTF">2024-02-27T13:24:26Z</dcterms:created>
  <dcterms:modified xsi:type="dcterms:W3CDTF">2024-02-27T13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